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8F0E5" w14:textId="77777777" w:rsidR="00805CB3" w:rsidRDefault="00805CB3" w:rsidP="00805CB3">
      <w:r>
        <w:t>“Proficient” criteria and demonstrates advanced knowledge of reimbursement methods with regard to strategic planning Accurately analyzes reimbursement methods, describing the advantages and disadvantages of each method in terms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3.76 Financial Principles and Reimbursement: Management Meets “Proficient” criteria and demonstrates exceptional insight into the use of financial management principles for evaluating operational performance Accurately compares and contrasts financial management principles used to evaluate operational performance Compares and contrasts financial management principles used to evaluate operational performance</w:t>
      </w:r>
    </w:p>
    <w:p w14:paraId="46790D1A" w14:textId="44578CFF"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A17D2"/>
    <w:rsid w:val="001F4D6D"/>
    <w:rsid w:val="00270496"/>
    <w:rsid w:val="00291C84"/>
    <w:rsid w:val="0030218E"/>
    <w:rsid w:val="00315A28"/>
    <w:rsid w:val="00396D50"/>
    <w:rsid w:val="003D76E3"/>
    <w:rsid w:val="004232AB"/>
    <w:rsid w:val="00425BE8"/>
    <w:rsid w:val="00497A20"/>
    <w:rsid w:val="004F5A2A"/>
    <w:rsid w:val="00624243"/>
    <w:rsid w:val="0063120E"/>
    <w:rsid w:val="00704A50"/>
    <w:rsid w:val="00727AC3"/>
    <w:rsid w:val="00742684"/>
    <w:rsid w:val="00794C00"/>
    <w:rsid w:val="007C04A4"/>
    <w:rsid w:val="00805CB3"/>
    <w:rsid w:val="00833ACF"/>
    <w:rsid w:val="00850F5F"/>
    <w:rsid w:val="00964E27"/>
    <w:rsid w:val="009C53C0"/>
    <w:rsid w:val="009E1055"/>
    <w:rsid w:val="00A70795"/>
    <w:rsid w:val="00A90E99"/>
    <w:rsid w:val="00B453A9"/>
    <w:rsid w:val="00BD1225"/>
    <w:rsid w:val="00C03939"/>
    <w:rsid w:val="00C5714B"/>
    <w:rsid w:val="00CA387B"/>
    <w:rsid w:val="00D42872"/>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54</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59:00Z</dcterms:created>
  <dcterms:modified xsi:type="dcterms:W3CDTF">2021-11-19T05:59:00Z</dcterms:modified>
</cp:coreProperties>
</file>